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b98679f0530a305e18d88f4f695f13e1ad1150"/>
      <w:r>
        <w:rPr>
          <w:b/>
        </w:rPr>
        <w:t xml:space="preserve">ПРОТОКОЛ ПРО РЕЗУЛЬТАТИ ЗЕМЕЛЬНИХ ТОРГІВ № LSE001-UA-20240326-3615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Варвинська селищна рада Прилуцького району Чернігів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земельної ділянки комунальної власності площею 0,0030 га, кадастровий номер 7421155100:01:007:0441, цільове призначення: для будівництва індивідуальних гаражів, що розташована по вул. Садовій в селищі Варва на території Варвинської селищної територіальної громади</w:t>
      </w:r>
    </w:p>
    <w:p>
      <w:pPr>
        <w:numPr>
          <w:ilvl w:val="0"/>
          <w:numId w:val="1001"/>
        </w:numPr>
        <w:pStyle w:val="Compact"/>
      </w:pPr>
      <w:r>
        <w:t xml:space="preserve">Продаж земельної ділянки комунальної власності площею 0,0030 га, кадастровий номер 7421155100:01:007:0441, цільове призначення: для будівництва індивідуальних гаражів, що розташована по вул. Садовій в селищі Варва на території Варвинської селищної територіальної громади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734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020,3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Гайдай Олександр Володимирович , ІПН/РНОКПП: 342631359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Варвинська селищна рада Прилуцького району Чернігів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20:01:40Z</dcterms:created>
  <dcterms:modified xsi:type="dcterms:W3CDTF">2024-05-20T20:0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